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2D29" w:rsidRDefault="00150138">
      <w:r>
        <w:t>Creating Project:</w:t>
      </w:r>
    </w:p>
    <w:p w:rsidR="00150138" w:rsidRDefault="00150138">
      <w:proofErr w:type="spellStart"/>
      <w:proofErr w:type="gramStart"/>
      <w:r>
        <w:t>npx</w:t>
      </w:r>
      <w:proofErr w:type="spellEnd"/>
      <w:proofErr w:type="gramEnd"/>
      <w:r>
        <w:t xml:space="preserve"> create-react-app admin-dashboard-react</w:t>
      </w:r>
    </w:p>
    <w:p w:rsidR="00150138" w:rsidRDefault="00150138">
      <w:r>
        <w:t>Dependencies</w:t>
      </w:r>
    </w:p>
    <w:p w:rsidR="00150138" w:rsidRDefault="00150138">
      <w:proofErr w:type="gramStart"/>
      <w:r>
        <w:t>yarn</w:t>
      </w:r>
      <w:proofErr w:type="gramEnd"/>
      <w:r>
        <w:t xml:space="preserve"> add @material-</w:t>
      </w:r>
      <w:proofErr w:type="spellStart"/>
      <w:r>
        <w:t>ui</w:t>
      </w:r>
      <w:proofErr w:type="spellEnd"/>
      <w:r>
        <w:t>/core</w:t>
      </w:r>
    </w:p>
    <w:p w:rsidR="00150138" w:rsidRDefault="00150138" w:rsidP="00150138">
      <w:proofErr w:type="gramStart"/>
      <w:r>
        <w:t>yarn</w:t>
      </w:r>
      <w:proofErr w:type="gramEnd"/>
      <w:r>
        <w:t xml:space="preserve"> add @material-</w:t>
      </w:r>
      <w:proofErr w:type="spellStart"/>
      <w:r>
        <w:t>ui</w:t>
      </w:r>
      <w:proofErr w:type="spellEnd"/>
      <w:r>
        <w:t>/icons</w:t>
      </w:r>
    </w:p>
    <w:p w:rsidR="006A1C97" w:rsidRDefault="006A1C97" w:rsidP="00150138">
      <w:proofErr w:type="gramStart"/>
      <w:r>
        <w:t>yarn</w:t>
      </w:r>
      <w:proofErr w:type="gramEnd"/>
      <w:r>
        <w:t xml:space="preserve"> add </w:t>
      </w:r>
      <w:proofErr w:type="spellStart"/>
      <w:r>
        <w:t>recharts</w:t>
      </w:r>
      <w:proofErr w:type="spellEnd"/>
      <w:r>
        <w:t xml:space="preserve">  (for charts)</w:t>
      </w:r>
    </w:p>
    <w:p w:rsidR="00150138" w:rsidRDefault="00150138"/>
    <w:p w:rsidR="00C83F44" w:rsidRDefault="00C83F44">
      <w:r>
        <w:t>Style/Font style in public.html: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proofErr w:type="gram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lang</w:t>
      </w:r>
      <w:proofErr w:type="spellEnd"/>
      <w:proofErr w:type="gram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en"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proofErr w:type="gramEnd"/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proofErr w:type="gram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charset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utf-8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proofErr w:type="spell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%PUBLIC_URL%/favicon.ico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proofErr w:type="gram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viewport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width=device-width, initial-scale=1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proofErr w:type="gram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theme-color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#000000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proofErr w:type="gramEnd"/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description"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Web site created using create-react-app"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proofErr w:type="spell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preconnect</w:t>
      </w:r>
      <w:proofErr w:type="spellEnd"/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https://fonts.googleapis.com"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preconnect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https://fonts.gstatic.com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crossorigin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https://fonts.googleapis.com/css2?family=Source+Sans+Pro:wght@200;300;400;600;700;900&amp;display=swap"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style</w:t>
      </w:r>
      <w:proofErr w:type="gramEnd"/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*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'Source Sans Pro'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sans-serif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  }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style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React Admin App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proofErr w:type="gramEnd"/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noscript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You need to enable JavaScript to run this app.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noscript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F44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83F44">
        <w:rPr>
          <w:rFonts w:ascii="Consolas" w:eastAsia="Times New Roman" w:hAnsi="Consolas" w:cs="Times New Roman"/>
          <w:color w:val="CE9178"/>
          <w:sz w:val="21"/>
          <w:szCs w:val="21"/>
        </w:rPr>
        <w:t>"root"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83F44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C83F4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83F44" w:rsidRPr="00C83F44" w:rsidRDefault="00C83F44" w:rsidP="00C83F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83F44" w:rsidRDefault="00C83F44"/>
    <w:p w:rsidR="000C3998" w:rsidRDefault="00716FCC">
      <w:r>
        <w:t>If top bar at 5opx then sidebar height will be:</w:t>
      </w:r>
    </w:p>
    <w:p w:rsidR="00716FCC" w:rsidRPr="00716FCC" w:rsidRDefault="00716FCC" w:rsidP="00716F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6FCC">
        <w:rPr>
          <w:rFonts w:ascii="Consolas" w:eastAsia="Times New Roman" w:hAnsi="Consolas" w:cs="Times New Roman"/>
          <w:color w:val="D7BA7D"/>
          <w:sz w:val="21"/>
          <w:szCs w:val="21"/>
        </w:rPr>
        <w:lastRenderedPageBreak/>
        <w:t>.</w:t>
      </w:r>
      <w:proofErr w:type="gramStart"/>
      <w:r w:rsidRPr="00716FCC">
        <w:rPr>
          <w:rFonts w:ascii="Consolas" w:eastAsia="Times New Roman" w:hAnsi="Consolas" w:cs="Times New Roman"/>
          <w:color w:val="D7BA7D"/>
          <w:sz w:val="21"/>
          <w:szCs w:val="21"/>
        </w:rPr>
        <w:t>sidebar</w:t>
      </w: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716FCC" w:rsidRPr="00716FCC" w:rsidRDefault="00716FCC" w:rsidP="00716F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716FCC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716FC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6FCC" w:rsidRPr="00716FCC" w:rsidRDefault="00716FCC" w:rsidP="00716F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716FCC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716FCC">
        <w:rPr>
          <w:rFonts w:ascii="Consolas" w:eastAsia="Times New Roman" w:hAnsi="Consolas" w:cs="Times New Roman"/>
          <w:color w:val="DCDCAA"/>
          <w:sz w:val="21"/>
          <w:szCs w:val="21"/>
        </w:rPr>
        <w:t>calc</w:t>
      </w:r>
      <w:proofErr w:type="spellEnd"/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16FCC">
        <w:rPr>
          <w:rFonts w:ascii="Consolas" w:eastAsia="Times New Roman" w:hAnsi="Consolas" w:cs="Times New Roman"/>
          <w:color w:val="B5CEA8"/>
          <w:sz w:val="21"/>
          <w:szCs w:val="21"/>
        </w:rPr>
        <w:t>100vh</w:t>
      </w: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716FCC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716FCC">
        <w:rPr>
          <w:rFonts w:ascii="Consolas" w:eastAsia="Times New Roman" w:hAnsi="Consolas" w:cs="Times New Roman"/>
          <w:color w:val="6A9955"/>
          <w:sz w:val="21"/>
          <w:szCs w:val="21"/>
        </w:rPr>
        <w:t>/*50px for </w:t>
      </w:r>
      <w:proofErr w:type="spellStart"/>
      <w:r w:rsidRPr="00716FCC">
        <w:rPr>
          <w:rFonts w:ascii="Consolas" w:eastAsia="Times New Roman" w:hAnsi="Consolas" w:cs="Times New Roman"/>
          <w:color w:val="6A9955"/>
          <w:sz w:val="21"/>
          <w:szCs w:val="21"/>
        </w:rPr>
        <w:t>topbar</w:t>
      </w:r>
      <w:proofErr w:type="spellEnd"/>
      <w:r w:rsidRPr="00716FCC">
        <w:rPr>
          <w:rFonts w:ascii="Consolas" w:eastAsia="Times New Roman" w:hAnsi="Consolas" w:cs="Times New Roman"/>
          <w:color w:val="6A9955"/>
          <w:sz w:val="21"/>
          <w:szCs w:val="21"/>
        </w:rPr>
        <w:t>*/</w:t>
      </w:r>
    </w:p>
    <w:p w:rsidR="00716FCC" w:rsidRPr="00716FCC" w:rsidRDefault="00716FCC" w:rsidP="00716F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716FCC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proofErr w:type="gramEnd"/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716FCC">
        <w:rPr>
          <w:rFonts w:ascii="Consolas" w:eastAsia="Times New Roman" w:hAnsi="Consolas" w:cs="Times New Roman"/>
          <w:color w:val="CE9178"/>
          <w:sz w:val="21"/>
          <w:szCs w:val="21"/>
        </w:rPr>
        <w:t>sticky</w:t>
      </w: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6FCC" w:rsidRPr="00716FCC" w:rsidRDefault="00716FCC" w:rsidP="00716F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716FCC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716FCC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</w:p>
    <w:p w:rsidR="00716FCC" w:rsidRPr="00716FCC" w:rsidRDefault="00716FCC" w:rsidP="00716F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716FCC" w:rsidRPr="00716FCC" w:rsidRDefault="00716FCC" w:rsidP="00716F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6FC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16FCC" w:rsidRDefault="00716FCC"/>
    <w:p w:rsidR="00F05A2F" w:rsidRDefault="00F05A2F">
      <w:r>
        <w:t>Sidebar: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05A2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05A2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'./Sidebar.css'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6A9955"/>
          <w:sz w:val="21"/>
          <w:szCs w:val="21"/>
        </w:rPr>
        <w:t>//material </w:t>
      </w:r>
      <w:proofErr w:type="spellStart"/>
      <w:r w:rsidRPr="00F05A2F">
        <w:rPr>
          <w:rFonts w:ascii="Consolas" w:eastAsia="Times New Roman" w:hAnsi="Consolas" w:cs="Times New Roman"/>
          <w:color w:val="6A9955"/>
          <w:sz w:val="21"/>
          <w:szCs w:val="21"/>
        </w:rPr>
        <w:t>ui</w:t>
      </w:r>
      <w:proofErr w:type="spellEnd"/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05A2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LineStyl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Timelin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TrendingUp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PermIdentity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Storefront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AttachMoney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BarChart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MailOutlin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DynamicFeed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hatBubbleOutlin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WorkOutlin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Report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} </w:t>
      </w:r>
      <w:r w:rsidRPr="00F05A2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@material-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/icons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05A2F" w:rsidRPr="00F05A2F" w:rsidRDefault="00F05A2F" w:rsidP="00F05A2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05A2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wrapper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05A2F">
        <w:rPr>
          <w:rFonts w:ascii="Consolas" w:eastAsia="Times New Roman" w:hAnsi="Consolas" w:cs="Times New Roman"/>
          <w:color w:val="6A9955"/>
          <w:sz w:val="21"/>
          <w:szCs w:val="21"/>
        </w:rPr>
        <w:t>/*First Menu*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menu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title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Dashboard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List__item active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LineStyl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Home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Timelin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Analytics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TrendingUp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Sales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05A2F">
        <w:rPr>
          <w:rFonts w:ascii="Consolas" w:eastAsia="Times New Roman" w:hAnsi="Consolas" w:cs="Times New Roman"/>
          <w:color w:val="6A9955"/>
          <w:sz w:val="21"/>
          <w:szCs w:val="21"/>
        </w:rPr>
        <w:t>/*Second Menu*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menu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title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Quick Menu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List__item active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PermIdentity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Users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Storefront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Products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AttachMoney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Transactions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05A2F">
        <w:rPr>
          <w:rFonts w:ascii="Consolas" w:eastAsia="Times New Roman" w:hAnsi="Consolas" w:cs="Times New Roman"/>
          <w:color w:val="6A9955"/>
          <w:sz w:val="21"/>
          <w:szCs w:val="21"/>
        </w:rPr>
        <w:t>/*Third Menu*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menu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title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Notifications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List__item active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MailOutlin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Mail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DynamicFeed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Feedback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ChatBubbleOutlin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Messages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05A2F">
        <w:rPr>
          <w:rFonts w:ascii="Consolas" w:eastAsia="Times New Roman" w:hAnsi="Consolas" w:cs="Times New Roman"/>
          <w:color w:val="6A9955"/>
          <w:sz w:val="21"/>
          <w:szCs w:val="21"/>
        </w:rPr>
        <w:t>/*Fourth Menu*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menu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title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Staff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List__item active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WorkOutlin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Manage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Timelin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Analytics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List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Report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sidebar__icon</w:t>
      </w:r>
      <w:proofErr w:type="spellEnd"/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Reports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05A2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F05A2F" w:rsidRPr="00F05A2F" w:rsidRDefault="00F05A2F" w:rsidP="00F05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05A2F" w:rsidRDefault="00F05A2F"/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0374E2">
        <w:rPr>
          <w:rFonts w:ascii="Consolas" w:eastAsia="Times New Roman" w:hAnsi="Consolas" w:cs="Times New Roman"/>
          <w:color w:val="DCDCAA"/>
          <w:sz w:val="21"/>
          <w:szCs w:val="21"/>
        </w:rPr>
        <w:t>calc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00vh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0374E2">
        <w:rPr>
          <w:rFonts w:ascii="Consolas" w:eastAsia="Times New Roman" w:hAnsi="Consolas" w:cs="Times New Roman"/>
          <w:color w:val="6A9955"/>
          <w:sz w:val="21"/>
          <w:szCs w:val="21"/>
        </w:rPr>
        <w:t>/*50px for </w:t>
      </w:r>
      <w:proofErr w:type="spellStart"/>
      <w:r w:rsidRPr="000374E2">
        <w:rPr>
          <w:rFonts w:ascii="Consolas" w:eastAsia="Times New Roman" w:hAnsi="Consolas" w:cs="Times New Roman"/>
          <w:color w:val="6A9955"/>
          <w:sz w:val="21"/>
          <w:szCs w:val="21"/>
        </w:rPr>
        <w:t>topbar</w:t>
      </w:r>
      <w:proofErr w:type="spellEnd"/>
      <w:r w:rsidRPr="000374E2">
        <w:rPr>
          <w:rFonts w:ascii="Consolas" w:eastAsia="Times New Roman" w:hAnsi="Consolas" w:cs="Times New Roman"/>
          <w:color w:val="6A9955"/>
          <w:sz w:val="21"/>
          <w:szCs w:val="21"/>
        </w:rPr>
        <w:t>*/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CE9178"/>
          <w:sz w:val="21"/>
          <w:szCs w:val="21"/>
        </w:rPr>
        <w:t>sticky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0374E2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51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51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wrapper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CE9178"/>
          <w:sz w:val="21"/>
          <w:szCs w:val="21"/>
        </w:rPr>
        <w:t>#555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menu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title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3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0374E2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87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86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86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list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list-style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List</w:t>
      </w:r>
      <w:proofErr w:type="spellEnd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__</w:t>
      </w:r>
      <w:proofErr w:type="gram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item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CE9178"/>
          <w:sz w:val="21"/>
          <w:szCs w:val="21"/>
        </w:rPr>
        <w:t>row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List</w:t>
      </w:r>
      <w:proofErr w:type="spellEnd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__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item.active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List</w:t>
      </w:r>
      <w:proofErr w:type="spellEnd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__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item</w:t>
      </w:r>
      <w:proofErr w:type="gram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proofErr w:type="spellEnd"/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0374E2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40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40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icon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74E2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74E2" w:rsidRPr="000374E2" w:rsidRDefault="000374E2" w:rsidP="000374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74E2" w:rsidRDefault="000374E2"/>
    <w:p w:rsidR="00C83F44" w:rsidRDefault="001D16A3">
      <w:r>
        <w:t>Using flex times in sidebar:</w:t>
      </w:r>
    </w:p>
    <w:p w:rsidR="001D16A3" w:rsidRDefault="001D16A3">
      <w:r>
        <w:t>App.js: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9CDCFE"/>
          <w:sz w:val="21"/>
          <w:szCs w:val="21"/>
        </w:rPr>
        <w:t>Sidebar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'./components/Sidebar/Sidebar'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D16A3">
        <w:rPr>
          <w:rFonts w:ascii="Consolas" w:eastAsia="Times New Roman" w:hAnsi="Consolas" w:cs="Times New Roman"/>
          <w:color w:val="9CDCFE"/>
          <w:sz w:val="21"/>
          <w:szCs w:val="21"/>
        </w:rPr>
        <w:t>TopBar</w:t>
      </w:r>
      <w:proofErr w:type="spell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'./components/</w:t>
      </w:r>
      <w:proofErr w:type="spellStart"/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TopBar</w:t>
      </w:r>
      <w:proofErr w:type="spellEnd"/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TopBar</w:t>
      </w:r>
      <w:proofErr w:type="spellEnd"/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</w:p>
    <w:p w:rsidR="001D16A3" w:rsidRPr="001D16A3" w:rsidRDefault="001D16A3" w:rsidP="001D16A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D16A3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D16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D16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"App"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1D16A3">
        <w:rPr>
          <w:rFonts w:ascii="Consolas" w:eastAsia="Times New Roman" w:hAnsi="Consolas" w:cs="Times New Roman"/>
          <w:color w:val="4EC9B0"/>
          <w:sz w:val="21"/>
          <w:szCs w:val="21"/>
        </w:rPr>
        <w:t>TopBar</w:t>
      </w:r>
      <w:proofErr w:type="spellEnd"/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D16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D16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"container"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D16A3">
        <w:rPr>
          <w:rFonts w:ascii="Consolas" w:eastAsia="Times New Roman" w:hAnsi="Consolas" w:cs="Times New Roman"/>
          <w:color w:val="4EC9B0"/>
          <w:sz w:val="21"/>
          <w:szCs w:val="21"/>
        </w:rPr>
        <w:t>Sidebar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D16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D16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"other"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Other Pages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D16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D16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D16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D16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16A3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16A3" w:rsidRDefault="001D16A3"/>
    <w:p w:rsidR="001D16A3" w:rsidRDefault="001D16A3">
      <w:r>
        <w:t>App.css: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1D16A3">
        <w:rPr>
          <w:rFonts w:ascii="Consolas" w:eastAsia="Times New Roman" w:hAnsi="Consolas" w:cs="Times New Roman"/>
          <w:color w:val="D7BA7D"/>
          <w:sz w:val="21"/>
          <w:szCs w:val="21"/>
        </w:rPr>
        <w:t>container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D16A3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D16A3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1D16A3">
        <w:rPr>
          <w:rFonts w:ascii="Consolas" w:eastAsia="Times New Roman" w:hAnsi="Consolas" w:cs="Times New Roman"/>
          <w:color w:val="D7BA7D"/>
          <w:sz w:val="21"/>
          <w:szCs w:val="21"/>
        </w:rPr>
        <w:t>other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D16A3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D16A3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16A3" w:rsidRPr="001D16A3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16A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D16A3" w:rsidRDefault="001D16A3"/>
    <w:p w:rsidR="001D16A3" w:rsidRDefault="001D16A3">
      <w:r>
        <w:t>As we say here other pages flex will be 4 times sidebar flex where sidebar flex is 1</w:t>
      </w:r>
    </w:p>
    <w:p w:rsidR="001D16A3" w:rsidRPr="000374E2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1D16A3" w:rsidRPr="000374E2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16A3" w:rsidRPr="000374E2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0374E2">
        <w:rPr>
          <w:rFonts w:ascii="Consolas" w:eastAsia="Times New Roman" w:hAnsi="Consolas" w:cs="Times New Roman"/>
          <w:color w:val="DCDCAA"/>
          <w:sz w:val="21"/>
          <w:szCs w:val="21"/>
        </w:rPr>
        <w:t>calc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100vh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0374E2">
        <w:rPr>
          <w:rFonts w:ascii="Consolas" w:eastAsia="Times New Roman" w:hAnsi="Consolas" w:cs="Times New Roman"/>
          <w:color w:val="6A9955"/>
          <w:sz w:val="21"/>
          <w:szCs w:val="21"/>
        </w:rPr>
        <w:t>/*50px for </w:t>
      </w:r>
      <w:proofErr w:type="spellStart"/>
      <w:r w:rsidRPr="000374E2">
        <w:rPr>
          <w:rFonts w:ascii="Consolas" w:eastAsia="Times New Roman" w:hAnsi="Consolas" w:cs="Times New Roman"/>
          <w:color w:val="6A9955"/>
          <w:sz w:val="21"/>
          <w:szCs w:val="21"/>
        </w:rPr>
        <w:t>topbar</w:t>
      </w:r>
      <w:proofErr w:type="spellEnd"/>
      <w:r w:rsidRPr="000374E2">
        <w:rPr>
          <w:rFonts w:ascii="Consolas" w:eastAsia="Times New Roman" w:hAnsi="Consolas" w:cs="Times New Roman"/>
          <w:color w:val="6A9955"/>
          <w:sz w:val="21"/>
          <w:szCs w:val="21"/>
        </w:rPr>
        <w:t>*/</w:t>
      </w:r>
    </w:p>
    <w:p w:rsidR="001D16A3" w:rsidRPr="000374E2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374E2">
        <w:rPr>
          <w:rFonts w:ascii="Consolas" w:eastAsia="Times New Roman" w:hAnsi="Consolas" w:cs="Times New Roman"/>
          <w:color w:val="CE9178"/>
          <w:sz w:val="21"/>
          <w:szCs w:val="21"/>
        </w:rPr>
        <w:t>sticky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16A3" w:rsidRPr="000374E2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16A3" w:rsidRPr="000374E2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0374E2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51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51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D16A3" w:rsidRPr="000374E2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1D16A3" w:rsidRPr="000374E2" w:rsidRDefault="001D16A3" w:rsidP="001D16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D16A3" w:rsidRDefault="001D16A3"/>
    <w:p w:rsidR="001D16A3" w:rsidRDefault="001D16A3">
      <w:r>
        <w:t xml:space="preserve">If in percent, then we provide sidebar flex to be 0.2 or 0.3 and rest 0.6 or 0.7 to other page in their </w:t>
      </w:r>
      <w:proofErr w:type="spellStart"/>
      <w:r>
        <w:t>css</w:t>
      </w:r>
      <w:proofErr w:type="spellEnd"/>
      <w:r>
        <w:t xml:space="preserve"> file not in app.css</w:t>
      </w:r>
    </w:p>
    <w:p w:rsidR="007467B2" w:rsidRDefault="007467B2"/>
    <w:p w:rsidR="007467B2" w:rsidRDefault="007467B2">
      <w:r>
        <w:t xml:space="preserve">Calling </w:t>
      </w:r>
      <w:proofErr w:type="gramStart"/>
      <w:r>
        <w:t>Two</w:t>
      </w:r>
      <w:proofErr w:type="gramEnd"/>
      <w:r>
        <w:t xml:space="preserve"> same </w:t>
      </w:r>
      <w:proofErr w:type="spellStart"/>
      <w:r>
        <w:t>leve</w:t>
      </w:r>
      <w:proofErr w:type="spellEnd"/>
      <w:r>
        <w:t xml:space="preserve"> classes in CSS:</w:t>
      </w:r>
    </w:p>
    <w:p w:rsidR="005406A1" w:rsidRPr="00F05A2F" w:rsidRDefault="005406A1" w:rsidP="005406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List__item active"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406A1" w:rsidRPr="00F05A2F" w:rsidRDefault="005406A1" w:rsidP="005406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05A2F">
        <w:rPr>
          <w:rFonts w:ascii="Consolas" w:eastAsia="Times New Roman" w:hAnsi="Consolas" w:cs="Times New Roman"/>
          <w:color w:val="4EC9B0"/>
          <w:sz w:val="21"/>
          <w:szCs w:val="21"/>
        </w:rPr>
        <w:t>MailOutlin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05A2F">
        <w:rPr>
          <w:rFonts w:ascii="Consolas" w:eastAsia="Times New Roman" w:hAnsi="Consolas" w:cs="Times New Roman"/>
          <w:color w:val="CE9178"/>
          <w:sz w:val="21"/>
          <w:szCs w:val="21"/>
        </w:rPr>
        <w:t>"sidebar__icon"</w:t>
      </w: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406A1" w:rsidRPr="00F05A2F" w:rsidRDefault="005406A1" w:rsidP="005406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Mail</w:t>
      </w:r>
    </w:p>
    <w:p w:rsidR="005406A1" w:rsidRPr="00F05A2F" w:rsidRDefault="005406A1" w:rsidP="005406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5A2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05A2F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05A2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406A1" w:rsidRDefault="005406A1"/>
    <w:p w:rsidR="007E6800" w:rsidRPr="000374E2" w:rsidRDefault="007E6800" w:rsidP="007E6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List</w:t>
      </w:r>
      <w:proofErr w:type="spellEnd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__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item.active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sidebarList</w:t>
      </w:r>
      <w:proofErr w:type="spellEnd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__</w:t>
      </w:r>
      <w:proofErr w:type="spell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item</w:t>
      </w:r>
      <w:proofErr w:type="gramStart"/>
      <w:r w:rsidRPr="000374E2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proofErr w:type="spellEnd"/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E6800" w:rsidRPr="000374E2" w:rsidRDefault="007E6800" w:rsidP="007E6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74E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0374E2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proofErr w:type="spellEnd"/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40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40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74E2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E6800" w:rsidRPr="000374E2" w:rsidRDefault="007E6800" w:rsidP="007E6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74E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406A1" w:rsidRDefault="005406A1">
      <w:bookmarkStart w:id="0" w:name="_GoBack"/>
      <w:bookmarkEnd w:id="0"/>
    </w:p>
    <w:sectPr w:rsidR="005406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wNDM2MzQ1NDQ0MTBR0lEKTi0uzszPAykwqgUAY6BkNCwAAAA="/>
  </w:docVars>
  <w:rsids>
    <w:rsidRoot w:val="00B47B2C"/>
    <w:rsid w:val="000374E2"/>
    <w:rsid w:val="000C3998"/>
    <w:rsid w:val="00150138"/>
    <w:rsid w:val="001D16A3"/>
    <w:rsid w:val="005406A1"/>
    <w:rsid w:val="006A1C97"/>
    <w:rsid w:val="00716FCC"/>
    <w:rsid w:val="007467B2"/>
    <w:rsid w:val="007E6800"/>
    <w:rsid w:val="00B47B2C"/>
    <w:rsid w:val="00B52D29"/>
    <w:rsid w:val="00C502B2"/>
    <w:rsid w:val="00C83F44"/>
    <w:rsid w:val="00F05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E4F1FD-39AE-4B82-8837-81F7F65E8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068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82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37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0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1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8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9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05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1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22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33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0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52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7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9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2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9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5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2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3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7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8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0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7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3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7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72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0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21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7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0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9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1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6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9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9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1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2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02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8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3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4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7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2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9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3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2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3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2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9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0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9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2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9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0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4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9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2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6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8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1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8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9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98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5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7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1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7</Pages>
  <Words>1089</Words>
  <Characters>621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0</cp:revision>
  <dcterms:created xsi:type="dcterms:W3CDTF">2021-09-25T04:05:00Z</dcterms:created>
  <dcterms:modified xsi:type="dcterms:W3CDTF">2021-09-27T02:41:00Z</dcterms:modified>
</cp:coreProperties>
</file>